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0"/>
          <w:szCs w:val="20"/>
        </w:rPr>
        <w:id w:val="-297305197"/>
        <w:placeholder>
          <w:docPart w:val="68778B1FAFE14212A36F6FFCA6680348"/>
        </w:placeholder>
        <w15:appearance w15:val="hidden"/>
      </w:sdtPr>
      <w:sdtEndPr/>
      <w:sdtContent>
        <w:p w14:paraId="28019766" w14:textId="03670111" w:rsidR="0083037C" w:rsidRPr="00AD7DA2" w:rsidRDefault="0083037C" w:rsidP="0083037C">
          <w:pPr>
            <w:pStyle w:val="ObjectAnchor"/>
            <w:shd w:val="clear" w:color="auto" w:fill="8496B0" w:themeFill="text2" w:themeFillTint="99"/>
            <w:spacing w:after="80"/>
            <w:ind w:right="-810"/>
            <w:rPr>
              <w:color w:val="FFFFFF" w:themeColor="background1"/>
              <w:sz w:val="44"/>
              <w:szCs w:val="44"/>
            </w:rPr>
          </w:pPr>
          <w:r w:rsidRPr="00AD7DA2">
            <w:rPr>
              <w:color w:val="FFFFFF" w:themeColor="background1"/>
              <w:sz w:val="44"/>
              <w:szCs w:val="44"/>
            </w:rPr>
            <w:t xml:space="preserve">Import Info </w:t>
          </w:r>
          <w:r w:rsidRPr="00AD7DA2">
            <w:rPr>
              <w:color w:val="FFFFFF" w:themeColor="background1"/>
              <w:sz w:val="44"/>
              <w:szCs w:val="44"/>
            </w:rPr>
            <w:t>–</w:t>
          </w:r>
          <w:r w:rsidRPr="00AD7DA2">
            <w:rPr>
              <w:color w:val="FFFFFF" w:themeColor="background1"/>
              <w:sz w:val="44"/>
              <w:szCs w:val="44"/>
            </w:rPr>
            <w:t xml:space="preserve"> Application form </w:t>
          </w:r>
          <w:r w:rsidRPr="00AD7DA2">
            <w:rPr>
              <w:i/>
              <w:iCs/>
              <w:color w:val="FFFFFF" w:themeColor="background1"/>
              <w:sz w:val="28"/>
              <w:szCs w:val="18"/>
            </w:rPr>
            <w:t xml:space="preserve">(quick form on HVCA </w:t>
          </w:r>
          <w:hyperlink r:id="rId5" w:history="1">
            <w:r w:rsidRPr="00CB23B6">
              <w:rPr>
                <w:rStyle w:val="Hyperlink"/>
                <w:i/>
                <w:iCs/>
                <w:color w:val="FFFFFF" w:themeColor="background1"/>
                <w:sz w:val="28"/>
                <w:szCs w:val="18"/>
              </w:rPr>
              <w:t>web-site</w:t>
            </w:r>
          </w:hyperlink>
          <w:r w:rsidRPr="00AD7DA2">
            <w:rPr>
              <w:i/>
              <w:iCs/>
              <w:color w:val="FFFFFF" w:themeColor="background1"/>
              <w:sz w:val="28"/>
              <w:szCs w:val="18"/>
            </w:rPr>
            <w:t>)</w:t>
          </w:r>
        </w:p>
        <w:p w14:paraId="6019FA98" w14:textId="77777777" w:rsidR="0083037C" w:rsidRPr="00A530A9" w:rsidRDefault="0083037C" w:rsidP="0083037C">
          <w:pPr>
            <w:pStyle w:val="ObjectAnchor"/>
            <w:spacing w:after="80"/>
            <w:rPr>
              <w:color w:val="FFFFFF" w:themeColor="background1"/>
              <w:sz w:val="14"/>
              <w:szCs w:val="4"/>
            </w:rPr>
          </w:pPr>
        </w:p>
        <w:p w14:paraId="5FAF918D" w14:textId="77777777" w:rsidR="0083037C" w:rsidRPr="00A530A9" w:rsidRDefault="0083037C" w:rsidP="0083037C">
          <w:pPr>
            <w:pStyle w:val="ObjectAnchor"/>
            <w:spacing w:after="80"/>
            <w:rPr>
              <w:b/>
              <w:bCs/>
              <w:color w:val="FFFFFF" w:themeColor="background1"/>
              <w:sz w:val="28"/>
              <w:szCs w:val="56"/>
            </w:rPr>
          </w:pPr>
          <w:r w:rsidRPr="00A530A9">
            <w:rPr>
              <w:b/>
              <w:bCs/>
              <w:color w:val="FFFFFF" w:themeColor="background1"/>
              <w:sz w:val="28"/>
              <w:szCs w:val="56"/>
              <w:shd w:val="clear" w:color="auto" w:fill="ACB9CA" w:themeFill="text2" w:themeFillTint="66"/>
            </w:rPr>
            <w:t>HVCA Application Request Form</w:t>
          </w:r>
        </w:p>
        <w:p w14:paraId="6D6FC37C" w14:textId="77777777" w:rsidR="0083037C" w:rsidRDefault="0083037C" w:rsidP="0083037C">
          <w:pPr>
            <w:pStyle w:val="ObjectAnchor"/>
            <w:spacing w:after="80"/>
            <w:rPr>
              <w:sz w:val="26"/>
              <w:szCs w:val="52"/>
            </w:rPr>
          </w:pPr>
          <w:r w:rsidRPr="00662DAD">
            <w:rPr>
              <w:sz w:val="26"/>
              <w:szCs w:val="52"/>
            </w:rPr>
            <w:t xml:space="preserve">Office </w:t>
          </w:r>
          <w:r>
            <w:rPr>
              <w:sz w:val="26"/>
              <w:szCs w:val="52"/>
            </w:rPr>
            <w:t>is Located at the Clubhouse - 1185 Hideaway Drive, Harbor Springs, Michigan</w:t>
          </w:r>
        </w:p>
        <w:p w14:paraId="73AB5026" w14:textId="77777777" w:rsidR="0083037C" w:rsidRDefault="0083037C" w:rsidP="0083037C">
          <w:pPr>
            <w:pStyle w:val="ObjectAnchor"/>
            <w:spacing w:after="80"/>
            <w:rPr>
              <w:sz w:val="26"/>
              <w:szCs w:val="52"/>
            </w:rPr>
          </w:pPr>
          <w:r w:rsidRPr="00662DAD">
            <w:rPr>
              <w:sz w:val="26"/>
              <w:szCs w:val="52"/>
            </w:rPr>
            <w:t xml:space="preserve">Administrative Manager </w:t>
          </w:r>
          <w:r>
            <w:rPr>
              <w:sz w:val="26"/>
              <w:szCs w:val="52"/>
            </w:rPr>
            <w:t>–</w:t>
          </w:r>
          <w:r>
            <w:rPr>
              <w:sz w:val="26"/>
              <w:szCs w:val="52"/>
            </w:rPr>
            <w:t xml:space="preserve"> </w:t>
          </w:r>
          <w:r w:rsidRPr="00662DAD">
            <w:rPr>
              <w:sz w:val="26"/>
              <w:szCs w:val="52"/>
            </w:rPr>
            <w:t>Angie</w:t>
          </w:r>
          <w:r>
            <w:rPr>
              <w:sz w:val="26"/>
              <w:szCs w:val="52"/>
            </w:rPr>
            <w:t xml:space="preserve"> Berry</w:t>
          </w:r>
          <w:r w:rsidRPr="00662DAD">
            <w:rPr>
              <w:sz w:val="26"/>
              <w:szCs w:val="52"/>
            </w:rPr>
            <w:t xml:space="preserve"> at 231 526 7067</w:t>
          </w:r>
        </w:p>
        <w:p w14:paraId="0E2EB56C" w14:textId="77777777" w:rsidR="0083037C" w:rsidRDefault="0083037C" w:rsidP="0083037C">
          <w:pPr>
            <w:pStyle w:val="ObjectAnchor"/>
            <w:spacing w:after="80"/>
            <w:rPr>
              <w:sz w:val="26"/>
              <w:szCs w:val="52"/>
            </w:rPr>
          </w:pPr>
          <w:r w:rsidRPr="00662DAD">
            <w:rPr>
              <w:sz w:val="26"/>
              <w:szCs w:val="52"/>
            </w:rPr>
            <w:t xml:space="preserve">Email </w:t>
          </w:r>
          <w:r>
            <w:rPr>
              <w:sz w:val="26"/>
              <w:szCs w:val="52"/>
            </w:rPr>
            <w:t xml:space="preserve">completed form </w:t>
          </w:r>
          <w:r w:rsidRPr="00662DAD">
            <w:rPr>
              <w:sz w:val="26"/>
              <w:szCs w:val="52"/>
            </w:rPr>
            <w:t xml:space="preserve">to </w:t>
          </w:r>
          <w:hyperlink r:id="rId6" w:history="1">
            <w:r w:rsidRPr="00C2088E">
              <w:rPr>
                <w:rStyle w:val="Hyperlink"/>
                <w:sz w:val="26"/>
                <w:szCs w:val="52"/>
              </w:rPr>
              <w:t>HVCAManager@outlook.com</w:t>
            </w:r>
          </w:hyperlink>
          <w:r w:rsidRPr="00CB23B6">
            <w:rPr>
              <w:rStyle w:val="Hyperlink"/>
              <w:i/>
              <w:iCs/>
              <w:sz w:val="22"/>
              <w:szCs w:val="44"/>
            </w:rPr>
            <w:t xml:space="preserve"> (all forms are logged)</w:t>
          </w:r>
        </w:p>
        <w:p w14:paraId="30F2AE34" w14:textId="77777777" w:rsidR="0083037C" w:rsidRDefault="0083037C" w:rsidP="0083037C">
          <w:pPr>
            <w:pStyle w:val="ObjectAnchor"/>
            <w:spacing w:after="80"/>
            <w:rPr>
              <w:sz w:val="26"/>
              <w:szCs w:val="52"/>
            </w:rPr>
          </w:pPr>
          <w:r>
            <w:rPr>
              <w:sz w:val="26"/>
              <w:szCs w:val="52"/>
            </w:rPr>
            <w:t>I</w:t>
          </w:r>
          <w:r w:rsidRPr="00662DAD">
            <w:rPr>
              <w:sz w:val="26"/>
              <w:szCs w:val="52"/>
            </w:rPr>
            <w:t>f you cannot email, fill out and drop off at HVCA office with the manager.</w:t>
          </w:r>
        </w:p>
        <w:p w14:paraId="6911BCAE" w14:textId="77777777" w:rsidR="0083037C" w:rsidRDefault="0083037C" w:rsidP="0083037C">
          <w:pPr>
            <w:pStyle w:val="ObjectAnchor"/>
            <w:spacing w:after="80"/>
            <w:rPr>
              <w:sz w:val="26"/>
              <w:szCs w:val="52"/>
            </w:rPr>
          </w:pPr>
          <w:r w:rsidRPr="00662DAD">
            <w:rPr>
              <w:sz w:val="26"/>
              <w:szCs w:val="52"/>
            </w:rPr>
            <w:t>Ch</w:t>
          </w:r>
          <w:r>
            <w:rPr>
              <w:sz w:val="26"/>
              <w:szCs w:val="52"/>
            </w:rPr>
            <w:t>eck</w:t>
          </w:r>
          <w:r w:rsidRPr="00662DAD">
            <w:rPr>
              <w:sz w:val="26"/>
              <w:szCs w:val="52"/>
            </w:rPr>
            <w:t xml:space="preserve"> </w:t>
          </w:r>
          <w:r w:rsidRPr="009B7A10">
            <w:rPr>
              <w:b/>
              <w:bCs/>
              <w:sz w:val="26"/>
              <w:szCs w:val="52"/>
              <w:u w:val="single"/>
            </w:rPr>
            <w:t>one</w:t>
          </w:r>
          <w:r w:rsidRPr="00662DAD">
            <w:rPr>
              <w:sz w:val="26"/>
              <w:szCs w:val="52"/>
            </w:rPr>
            <w:t xml:space="preserve"> of these reasons:</w:t>
          </w:r>
        </w:p>
        <w:tbl>
          <w:tblPr>
            <w:tblStyle w:val="TableGrid"/>
            <w:tblW w:w="8815" w:type="dxa"/>
            <w:tblInd w:w="1350" w:type="dxa"/>
            <w:tblLook w:val="04A0" w:firstRow="1" w:lastRow="0" w:firstColumn="1" w:lastColumn="0" w:noHBand="0" w:noVBand="1"/>
          </w:tblPr>
          <w:tblGrid>
            <w:gridCol w:w="3685"/>
            <w:gridCol w:w="5130"/>
          </w:tblGrid>
          <w:tr w:rsidR="0083037C" w:rsidRPr="00737AB0" w14:paraId="37FFF7F2" w14:textId="77777777" w:rsidTr="0084363C">
            <w:tc>
              <w:tcPr>
                <w:tcW w:w="3685" w:type="dxa"/>
              </w:tcPr>
              <w:p w14:paraId="68805D77" w14:textId="77777777" w:rsidR="0083037C" w:rsidRPr="00737AB0" w:rsidRDefault="0083037C" w:rsidP="0083037C">
                <w:pPr>
                  <w:pStyle w:val="ObjectAnchor"/>
                  <w:numPr>
                    <w:ilvl w:val="0"/>
                    <w:numId w:val="4"/>
                  </w:numPr>
                  <w:spacing w:after="80"/>
                  <w:ind w:left="0"/>
                  <w:rPr>
                    <w:sz w:val="26"/>
                    <w:szCs w:val="52"/>
                  </w:rPr>
                </w:pPr>
                <w:r w:rsidRPr="00737AB0">
                  <w:rPr>
                    <w:sz w:val="26"/>
                    <w:szCs w:val="52"/>
                  </w:rPr>
                  <w:t>Complaint</w:t>
                </w:r>
              </w:p>
            </w:tc>
            <w:tc>
              <w:tcPr>
                <w:tcW w:w="5130" w:type="dxa"/>
              </w:tcPr>
              <w:p w14:paraId="1F8E7A8B" w14:textId="77777777" w:rsidR="0083037C" w:rsidRPr="00737AB0" w:rsidRDefault="0083037C" w:rsidP="0083037C">
                <w:pPr>
                  <w:pStyle w:val="ObjectAnchor"/>
                  <w:numPr>
                    <w:ilvl w:val="0"/>
                    <w:numId w:val="4"/>
                  </w:numPr>
                  <w:spacing w:after="80"/>
                  <w:ind w:left="0"/>
                  <w:rPr>
                    <w:sz w:val="26"/>
                    <w:szCs w:val="52"/>
                  </w:rPr>
                </w:pPr>
                <w:r>
                  <w:rPr>
                    <w:sz w:val="26"/>
                    <w:szCs w:val="52"/>
                  </w:rPr>
                  <w:t>Pet Issues</w:t>
                </w:r>
              </w:p>
            </w:tc>
          </w:tr>
          <w:tr w:rsidR="0083037C" w:rsidRPr="00737AB0" w14:paraId="4BEF56A5" w14:textId="77777777" w:rsidTr="0084363C">
            <w:tc>
              <w:tcPr>
                <w:tcW w:w="3685" w:type="dxa"/>
              </w:tcPr>
              <w:p w14:paraId="71D7C365" w14:textId="77777777" w:rsidR="0083037C" w:rsidRPr="00737AB0" w:rsidRDefault="0083037C" w:rsidP="0083037C">
                <w:pPr>
                  <w:pStyle w:val="ObjectAnchor"/>
                  <w:numPr>
                    <w:ilvl w:val="0"/>
                    <w:numId w:val="4"/>
                  </w:numPr>
                  <w:spacing w:after="80"/>
                  <w:ind w:left="0"/>
                  <w:rPr>
                    <w:sz w:val="26"/>
                    <w:szCs w:val="52"/>
                  </w:rPr>
                </w:pPr>
                <w:r w:rsidRPr="00737AB0">
                  <w:rPr>
                    <w:sz w:val="26"/>
                    <w:szCs w:val="52"/>
                  </w:rPr>
                  <w:t>Idea</w:t>
                </w:r>
              </w:p>
            </w:tc>
            <w:tc>
              <w:tcPr>
                <w:tcW w:w="5130" w:type="dxa"/>
              </w:tcPr>
              <w:p w14:paraId="7D6FFAA4" w14:textId="77777777" w:rsidR="0083037C" w:rsidRPr="00737AB0" w:rsidRDefault="0083037C" w:rsidP="0083037C">
                <w:pPr>
                  <w:pStyle w:val="ObjectAnchor"/>
                  <w:numPr>
                    <w:ilvl w:val="0"/>
                    <w:numId w:val="4"/>
                  </w:numPr>
                  <w:spacing w:after="80"/>
                  <w:ind w:left="0"/>
                  <w:rPr>
                    <w:sz w:val="26"/>
                    <w:szCs w:val="52"/>
                  </w:rPr>
                </w:pPr>
                <w:r>
                  <w:rPr>
                    <w:sz w:val="26"/>
                    <w:szCs w:val="52"/>
                  </w:rPr>
                  <w:t>Clubhouse Use</w:t>
                </w:r>
                <w:r w:rsidRPr="00916A9D">
                  <w:rPr>
                    <w:sz w:val="18"/>
                    <w:szCs w:val="36"/>
                  </w:rPr>
                  <w:t xml:space="preserve"> (co-owner only)</w:t>
                </w:r>
              </w:p>
            </w:tc>
          </w:tr>
          <w:tr w:rsidR="0083037C" w:rsidRPr="00737AB0" w14:paraId="71459970" w14:textId="77777777" w:rsidTr="0084363C">
            <w:tc>
              <w:tcPr>
                <w:tcW w:w="3685" w:type="dxa"/>
              </w:tcPr>
              <w:p w14:paraId="37DBD587" w14:textId="77777777" w:rsidR="0083037C" w:rsidRPr="00737AB0" w:rsidRDefault="0083037C" w:rsidP="0083037C">
                <w:pPr>
                  <w:pStyle w:val="ObjectAnchor"/>
                  <w:numPr>
                    <w:ilvl w:val="0"/>
                    <w:numId w:val="4"/>
                  </w:numPr>
                  <w:spacing w:after="80"/>
                  <w:ind w:left="0"/>
                  <w:rPr>
                    <w:sz w:val="26"/>
                    <w:szCs w:val="52"/>
                  </w:rPr>
                </w:pPr>
                <w:r w:rsidRPr="00737AB0">
                  <w:rPr>
                    <w:sz w:val="26"/>
                    <w:szCs w:val="52"/>
                  </w:rPr>
                  <w:t>Building Request</w:t>
                </w:r>
              </w:p>
            </w:tc>
            <w:tc>
              <w:tcPr>
                <w:tcW w:w="5130" w:type="dxa"/>
              </w:tcPr>
              <w:p w14:paraId="079B70DE" w14:textId="77777777" w:rsidR="0083037C" w:rsidRPr="00737AB0" w:rsidRDefault="0083037C" w:rsidP="0083037C">
                <w:pPr>
                  <w:pStyle w:val="ObjectAnchor"/>
                  <w:numPr>
                    <w:ilvl w:val="0"/>
                    <w:numId w:val="4"/>
                  </w:numPr>
                  <w:spacing w:after="80"/>
                  <w:ind w:left="0"/>
                  <w:rPr>
                    <w:sz w:val="26"/>
                    <w:szCs w:val="52"/>
                  </w:rPr>
                </w:pPr>
                <w:r>
                  <w:rPr>
                    <w:sz w:val="26"/>
                    <w:szCs w:val="52"/>
                  </w:rPr>
                  <w:t>Parking Extra Cars / Trailers / Boats</w:t>
                </w:r>
              </w:p>
            </w:tc>
          </w:tr>
        </w:tbl>
        <w:p w14:paraId="161C3EA6" w14:textId="77777777" w:rsidR="0083037C" w:rsidRPr="008D3340" w:rsidRDefault="0083037C" w:rsidP="0083037C">
          <w:pPr>
            <w:pStyle w:val="ObjectAnchor"/>
            <w:spacing w:after="80"/>
            <w:rPr>
              <w:sz w:val="16"/>
              <w:szCs w:val="32"/>
            </w:rPr>
          </w:pPr>
        </w:p>
        <w:p w14:paraId="549C1B94" w14:textId="77777777" w:rsidR="0083037C" w:rsidRDefault="0083037C" w:rsidP="0083037C">
          <w:pPr>
            <w:pStyle w:val="ObjectAnchor"/>
            <w:spacing w:after="80"/>
            <w:rPr>
              <w:sz w:val="26"/>
              <w:szCs w:val="52"/>
            </w:rPr>
          </w:pPr>
          <w:r w:rsidRPr="00662DAD">
            <w:rPr>
              <w:sz w:val="26"/>
              <w:szCs w:val="52"/>
            </w:rPr>
            <w:t>Date</w:t>
          </w:r>
          <w:r>
            <w:rPr>
              <w:sz w:val="26"/>
              <w:szCs w:val="52"/>
            </w:rPr>
            <w:t xml:space="preserve"> of </w:t>
          </w:r>
          <w:r w:rsidRPr="00662DAD">
            <w:rPr>
              <w:sz w:val="26"/>
              <w:szCs w:val="52"/>
            </w:rPr>
            <w:t>Request</w:t>
          </w:r>
          <w:r>
            <w:rPr>
              <w:sz w:val="26"/>
              <w:szCs w:val="52"/>
            </w:rPr>
            <w:t xml:space="preserve"> </w:t>
          </w:r>
          <w:r w:rsidRPr="00967E30">
            <w:rPr>
              <w:sz w:val="26"/>
              <w:szCs w:val="52"/>
              <w:u w:val="single"/>
              <w:shd w:val="clear" w:color="auto" w:fill="F2F2F2" w:themeFill="background1" w:themeFillShade="F2"/>
            </w:rPr>
            <w:t>__/__/_____</w:t>
          </w:r>
        </w:p>
        <w:p w14:paraId="03DADC3A" w14:textId="77777777" w:rsidR="0083037C" w:rsidRDefault="0083037C" w:rsidP="0083037C">
          <w:pPr>
            <w:pStyle w:val="ObjectAnchor"/>
            <w:spacing w:after="80"/>
            <w:rPr>
              <w:sz w:val="26"/>
              <w:szCs w:val="52"/>
            </w:rPr>
          </w:pPr>
          <w:r w:rsidRPr="00662DAD">
            <w:rPr>
              <w:sz w:val="26"/>
              <w:szCs w:val="52"/>
            </w:rPr>
            <w:t>Version Number</w:t>
          </w:r>
          <w:r>
            <w:rPr>
              <w:sz w:val="26"/>
              <w:szCs w:val="52"/>
            </w:rPr>
            <w:t xml:space="preserve"> #</w:t>
          </w:r>
          <w:r w:rsidRPr="00967E30">
            <w:rPr>
              <w:sz w:val="26"/>
              <w:szCs w:val="52"/>
              <w:u w:val="single"/>
              <w:shd w:val="clear" w:color="auto" w:fill="F2F2F2" w:themeFill="background1" w:themeFillShade="F2"/>
            </w:rPr>
            <w:t>__</w:t>
          </w:r>
        </w:p>
        <w:p w14:paraId="7E3F6047" w14:textId="77777777" w:rsidR="0083037C" w:rsidRDefault="0083037C" w:rsidP="0083037C">
          <w:pPr>
            <w:pStyle w:val="ObjectAnchor"/>
            <w:spacing w:after="80"/>
            <w:rPr>
              <w:sz w:val="26"/>
              <w:szCs w:val="52"/>
            </w:rPr>
          </w:pPr>
          <w:r w:rsidRPr="00662DAD">
            <w:rPr>
              <w:sz w:val="26"/>
              <w:szCs w:val="52"/>
            </w:rPr>
            <w:t>Date</w:t>
          </w:r>
          <w:r>
            <w:rPr>
              <w:sz w:val="26"/>
              <w:szCs w:val="52"/>
            </w:rPr>
            <w:t xml:space="preserve"> </w:t>
          </w:r>
          <w:r w:rsidRPr="00662DAD">
            <w:rPr>
              <w:sz w:val="26"/>
              <w:szCs w:val="52"/>
            </w:rPr>
            <w:t>Returned</w:t>
          </w:r>
          <w:r>
            <w:rPr>
              <w:sz w:val="26"/>
              <w:szCs w:val="52"/>
            </w:rPr>
            <w:t xml:space="preserve"> </w:t>
          </w:r>
          <w:r w:rsidRPr="00967E30">
            <w:rPr>
              <w:sz w:val="26"/>
              <w:szCs w:val="52"/>
              <w:u w:val="single"/>
              <w:shd w:val="clear" w:color="auto" w:fill="F2F2F2" w:themeFill="background1" w:themeFillShade="F2"/>
            </w:rPr>
            <w:t>__/__/_____</w:t>
          </w:r>
        </w:p>
        <w:p w14:paraId="605D815F" w14:textId="77777777" w:rsidR="0083037C" w:rsidRDefault="0083037C" w:rsidP="0083037C">
          <w:pPr>
            <w:pStyle w:val="ObjectAnchor"/>
            <w:spacing w:after="80"/>
            <w:rPr>
              <w:sz w:val="26"/>
              <w:szCs w:val="52"/>
            </w:rPr>
          </w:pPr>
          <w:r w:rsidRPr="00662DAD">
            <w:rPr>
              <w:sz w:val="26"/>
              <w:szCs w:val="52"/>
            </w:rPr>
            <w:t>Co-Owner Name</w:t>
          </w:r>
        </w:p>
        <w:p w14:paraId="7E3903D5" w14:textId="77777777" w:rsidR="0083037C" w:rsidRPr="00EF11CC" w:rsidRDefault="0083037C" w:rsidP="0083037C">
          <w:pPr>
            <w:pStyle w:val="ObjectAnchor"/>
            <w:shd w:val="clear" w:color="auto" w:fill="FFFFFF" w:themeFill="background1"/>
            <w:tabs>
              <w:tab w:val="left" w:pos="7200"/>
            </w:tabs>
            <w:spacing w:after="80"/>
            <w:rPr>
              <w:sz w:val="26"/>
              <w:szCs w:val="52"/>
              <w:u w:val="single"/>
            </w:rPr>
          </w:pPr>
          <w:r w:rsidRPr="00457046">
            <w:rPr>
              <w:sz w:val="26"/>
              <w:szCs w:val="52"/>
              <w:u w:val="single"/>
              <w:shd w:val="clear" w:color="auto" w:fill="F2F2F2" w:themeFill="background1" w:themeFillShade="F2"/>
            </w:rPr>
            <w:tab/>
          </w:r>
        </w:p>
        <w:p w14:paraId="6C54F8EA" w14:textId="77777777" w:rsidR="0083037C" w:rsidRDefault="0083037C" w:rsidP="0083037C">
          <w:pPr>
            <w:pStyle w:val="ObjectAnchor"/>
            <w:spacing w:after="80"/>
            <w:rPr>
              <w:sz w:val="26"/>
              <w:szCs w:val="52"/>
            </w:rPr>
          </w:pPr>
          <w:r w:rsidRPr="00662DAD">
            <w:rPr>
              <w:sz w:val="26"/>
              <w:szCs w:val="52"/>
            </w:rPr>
            <w:t>Co-Owner Contact Info</w:t>
          </w:r>
        </w:p>
        <w:p w14:paraId="12DE10A3" w14:textId="77777777" w:rsidR="0083037C" w:rsidRDefault="0083037C" w:rsidP="0083037C">
          <w:pPr>
            <w:pStyle w:val="ObjectAnchor"/>
            <w:tabs>
              <w:tab w:val="left" w:pos="7200"/>
            </w:tabs>
            <w:spacing w:after="80"/>
            <w:rPr>
              <w:sz w:val="26"/>
              <w:szCs w:val="52"/>
            </w:rPr>
          </w:pPr>
          <w:r>
            <w:rPr>
              <w:sz w:val="26"/>
              <w:szCs w:val="52"/>
            </w:rPr>
            <w:t>Full time Address</w:t>
          </w:r>
          <w:r w:rsidRPr="00405650">
            <w:rPr>
              <w:sz w:val="26"/>
              <w:szCs w:val="52"/>
              <w:u w:val="single"/>
              <w:shd w:val="clear" w:color="auto" w:fill="F2F2F2" w:themeFill="background1" w:themeFillShade="F2"/>
            </w:rPr>
            <w:tab/>
          </w:r>
        </w:p>
        <w:p w14:paraId="6C30F8C8" w14:textId="77777777" w:rsidR="0083037C" w:rsidRPr="00405650" w:rsidRDefault="0083037C" w:rsidP="0083037C">
          <w:pPr>
            <w:pStyle w:val="ObjectAnchor"/>
            <w:shd w:val="clear" w:color="auto" w:fill="FFFFFF" w:themeFill="background1"/>
            <w:tabs>
              <w:tab w:val="left" w:pos="720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2DC4FA02" w14:textId="77777777" w:rsidR="0083037C" w:rsidRDefault="0083037C" w:rsidP="0083037C">
          <w:pPr>
            <w:pStyle w:val="ObjectAnchor"/>
            <w:tabs>
              <w:tab w:val="left" w:pos="7200"/>
            </w:tabs>
            <w:spacing w:after="80"/>
            <w:rPr>
              <w:sz w:val="26"/>
              <w:szCs w:val="52"/>
            </w:rPr>
          </w:pPr>
          <w:r>
            <w:rPr>
              <w:sz w:val="26"/>
              <w:szCs w:val="52"/>
            </w:rPr>
            <w:t>Phone</w:t>
          </w:r>
          <w:r w:rsidRPr="00405650">
            <w:rPr>
              <w:sz w:val="26"/>
              <w:szCs w:val="52"/>
              <w:u w:val="single"/>
              <w:shd w:val="clear" w:color="auto" w:fill="F2F2F2" w:themeFill="background1" w:themeFillShade="F2"/>
            </w:rPr>
            <w:tab/>
          </w:r>
        </w:p>
        <w:p w14:paraId="78B7E12F" w14:textId="77777777" w:rsidR="0083037C" w:rsidRDefault="0083037C" w:rsidP="0083037C">
          <w:pPr>
            <w:pStyle w:val="ObjectAnchor"/>
            <w:spacing w:after="80"/>
            <w:rPr>
              <w:sz w:val="26"/>
              <w:szCs w:val="52"/>
            </w:rPr>
          </w:pPr>
          <w:r w:rsidRPr="00662DAD">
            <w:rPr>
              <w:sz w:val="26"/>
              <w:szCs w:val="52"/>
            </w:rPr>
            <w:t>Unit #</w:t>
          </w:r>
          <w:r>
            <w:rPr>
              <w:sz w:val="26"/>
              <w:szCs w:val="52"/>
            </w:rPr>
            <w:t xml:space="preserve"> </w:t>
          </w:r>
          <w:r w:rsidRPr="00405650">
            <w:rPr>
              <w:sz w:val="26"/>
              <w:szCs w:val="52"/>
              <w:u w:val="single"/>
              <w:shd w:val="clear" w:color="auto" w:fill="F2F2F2" w:themeFill="background1" w:themeFillShade="F2"/>
            </w:rPr>
            <w:t>____</w:t>
          </w:r>
        </w:p>
        <w:p w14:paraId="4146CCB3" w14:textId="77777777" w:rsidR="0083037C" w:rsidRDefault="0083037C" w:rsidP="0083037C">
          <w:pPr>
            <w:pStyle w:val="ObjectAnchor"/>
            <w:tabs>
              <w:tab w:val="left" w:pos="7200"/>
            </w:tabs>
            <w:spacing w:after="80"/>
            <w:rPr>
              <w:sz w:val="26"/>
              <w:szCs w:val="52"/>
              <w:u w:val="single"/>
            </w:rPr>
          </w:pPr>
          <w:r w:rsidRPr="00662DAD">
            <w:rPr>
              <w:sz w:val="26"/>
              <w:szCs w:val="52"/>
            </w:rPr>
            <w:t>Contractor Contact</w:t>
          </w:r>
          <w:r>
            <w:rPr>
              <w:sz w:val="26"/>
              <w:szCs w:val="52"/>
            </w:rPr>
            <w:t xml:space="preserve"> </w:t>
          </w:r>
          <w:r w:rsidRPr="00662DAD">
            <w:rPr>
              <w:sz w:val="26"/>
              <w:szCs w:val="52"/>
            </w:rPr>
            <w:t>Info</w:t>
          </w:r>
          <w:r w:rsidRPr="00405650">
            <w:rPr>
              <w:sz w:val="26"/>
              <w:szCs w:val="52"/>
              <w:u w:val="single"/>
              <w:shd w:val="clear" w:color="auto" w:fill="F2F2F2" w:themeFill="background1" w:themeFillShade="F2"/>
            </w:rPr>
            <w:tab/>
          </w:r>
        </w:p>
        <w:p w14:paraId="5427B5FC" w14:textId="77777777" w:rsidR="0083037C" w:rsidRDefault="0083037C" w:rsidP="0083037C">
          <w:pPr>
            <w:pStyle w:val="ObjectAnchor"/>
            <w:tabs>
              <w:tab w:val="left" w:pos="720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127D5EEA" w14:textId="77777777" w:rsidR="0083037C" w:rsidRPr="00405650" w:rsidRDefault="0083037C" w:rsidP="0083037C">
          <w:pPr>
            <w:pStyle w:val="ObjectAnchor"/>
            <w:tabs>
              <w:tab w:val="left" w:pos="720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6EAEECBB" w14:textId="77777777" w:rsidR="0083037C" w:rsidRPr="00A111BD" w:rsidRDefault="0083037C" w:rsidP="0083037C">
          <w:pPr>
            <w:pStyle w:val="ObjectAnchor"/>
            <w:tabs>
              <w:tab w:val="left" w:pos="7200"/>
            </w:tabs>
            <w:spacing w:after="80"/>
            <w:rPr>
              <w:sz w:val="26"/>
              <w:szCs w:val="52"/>
            </w:rPr>
          </w:pPr>
          <w:r w:rsidRPr="00A111BD">
            <w:rPr>
              <w:sz w:val="26"/>
              <w:szCs w:val="52"/>
            </w:rPr>
            <w:t>Phone</w:t>
          </w:r>
          <w:r w:rsidRPr="00405650">
            <w:rPr>
              <w:sz w:val="26"/>
              <w:szCs w:val="52"/>
              <w:u w:val="single"/>
              <w:shd w:val="clear" w:color="auto" w:fill="F2F2F2" w:themeFill="background1" w:themeFillShade="F2"/>
            </w:rPr>
            <w:tab/>
          </w:r>
        </w:p>
        <w:p w14:paraId="47BCA4D7" w14:textId="77777777" w:rsidR="0083037C" w:rsidRDefault="0083037C" w:rsidP="0083037C">
          <w:pPr>
            <w:pStyle w:val="ObjectAnchor"/>
            <w:spacing w:after="80"/>
            <w:rPr>
              <w:sz w:val="26"/>
              <w:szCs w:val="52"/>
            </w:rPr>
          </w:pPr>
        </w:p>
        <w:p w14:paraId="2B0C9CF4" w14:textId="77777777" w:rsidR="0083037C" w:rsidRDefault="0083037C" w:rsidP="0083037C">
          <w:pPr>
            <w:pStyle w:val="ObjectAnchor"/>
            <w:spacing w:after="80"/>
            <w:rPr>
              <w:sz w:val="26"/>
              <w:szCs w:val="52"/>
            </w:rPr>
          </w:pPr>
          <w:r w:rsidRPr="00662DAD">
            <w:rPr>
              <w:sz w:val="26"/>
              <w:szCs w:val="52"/>
            </w:rPr>
            <w:t xml:space="preserve">Briefly Describe Your Request </w:t>
          </w:r>
          <w:r w:rsidRPr="00662DAD">
            <w:rPr>
              <w:sz w:val="26"/>
              <w:szCs w:val="52"/>
            </w:rPr>
            <w:t>–</w:t>
          </w:r>
          <w:r w:rsidRPr="00662DAD">
            <w:rPr>
              <w:sz w:val="26"/>
              <w:szCs w:val="52"/>
            </w:rPr>
            <w:t xml:space="preserve"> attach supporting documents, permits, and so on.</w:t>
          </w:r>
        </w:p>
        <w:p w14:paraId="1DEE161B" w14:textId="77777777" w:rsidR="0083037C" w:rsidRPr="00405650" w:rsidRDefault="0083037C" w:rsidP="0083037C">
          <w:pPr>
            <w:pStyle w:val="ObjectAnchor"/>
            <w:tabs>
              <w:tab w:val="left" w:pos="1008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51D2DF00" w14:textId="77777777" w:rsidR="0083037C" w:rsidRPr="00405650" w:rsidRDefault="0083037C" w:rsidP="0083037C">
          <w:pPr>
            <w:pStyle w:val="ObjectAnchor"/>
            <w:tabs>
              <w:tab w:val="left" w:pos="1008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21C1F0FF" w14:textId="77777777" w:rsidR="0083037C" w:rsidRPr="00405650" w:rsidRDefault="0083037C" w:rsidP="0083037C">
          <w:pPr>
            <w:pStyle w:val="ObjectAnchor"/>
            <w:tabs>
              <w:tab w:val="left" w:pos="1008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284732FE" w14:textId="77777777" w:rsidR="0083037C" w:rsidRPr="00405650" w:rsidRDefault="0083037C" w:rsidP="0083037C">
          <w:pPr>
            <w:pStyle w:val="ObjectAnchor"/>
            <w:tabs>
              <w:tab w:val="left" w:pos="10080"/>
            </w:tabs>
            <w:spacing w:after="80"/>
            <w:rPr>
              <w:sz w:val="26"/>
              <w:szCs w:val="52"/>
              <w:u w:val="single"/>
              <w:shd w:val="clear" w:color="auto" w:fill="F2F2F2" w:themeFill="background1" w:themeFillShade="F2"/>
            </w:rPr>
          </w:pPr>
          <w:r w:rsidRPr="00405650">
            <w:rPr>
              <w:sz w:val="26"/>
              <w:szCs w:val="52"/>
              <w:u w:val="single"/>
              <w:shd w:val="clear" w:color="auto" w:fill="F2F2F2" w:themeFill="background1" w:themeFillShade="F2"/>
            </w:rPr>
            <w:tab/>
          </w:r>
        </w:p>
        <w:p w14:paraId="6AA60D25" w14:textId="2E724E6D" w:rsidR="0083037C" w:rsidRDefault="0083037C" w:rsidP="0083037C">
          <w:pPr>
            <w:pStyle w:val="ObjectAnchor"/>
            <w:tabs>
              <w:tab w:val="left" w:pos="10080"/>
            </w:tabs>
            <w:spacing w:after="80"/>
            <w:rPr>
              <w:sz w:val="20"/>
              <w:szCs w:val="20"/>
            </w:rPr>
          </w:pPr>
          <w:r w:rsidRPr="00405650">
            <w:rPr>
              <w:sz w:val="26"/>
              <w:szCs w:val="52"/>
              <w:u w:val="single"/>
              <w:shd w:val="clear" w:color="auto" w:fill="F2F2F2" w:themeFill="background1" w:themeFillShade="F2"/>
            </w:rPr>
            <w:tab/>
          </w:r>
        </w:p>
      </w:sdtContent>
    </w:sdt>
    <w:p w14:paraId="72377852" w14:textId="1D9A7AF1" w:rsidR="0083037C" w:rsidRPr="0083037C" w:rsidRDefault="0083037C" w:rsidP="001F1B40">
      <w:pPr>
        <w:pStyle w:val="Heading1"/>
        <w:ind w:right="-90"/>
        <w:rPr>
          <w:sz w:val="28"/>
          <w:szCs w:val="28"/>
        </w:rPr>
      </w:pPr>
    </w:p>
    <w:sectPr w:rsidR="0083037C" w:rsidRPr="0083037C" w:rsidSect="0083037C">
      <w:pgSz w:w="12240" w:h="15840"/>
      <w:pgMar w:top="540" w:right="180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Next LT Pro Light">
    <w:altName w:val="Calibri"/>
    <w:charset w:val="00"/>
    <w:family w:val="swiss"/>
    <w:pitch w:val="variable"/>
    <w:sig w:usb0="00000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74DD7"/>
    <w:multiLevelType w:val="hybridMultilevel"/>
    <w:tmpl w:val="E00CD58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232D24EC"/>
    <w:multiLevelType w:val="hybridMultilevel"/>
    <w:tmpl w:val="6660F41E"/>
    <w:lvl w:ilvl="0" w:tplc="4F84D718">
      <w:start w:val="1"/>
      <w:numFmt w:val="bullet"/>
      <w:lvlText w:val=""/>
      <w:lvlJc w:val="left"/>
      <w:pPr>
        <w:ind w:left="13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5A5C79"/>
    <w:multiLevelType w:val="hybridMultilevel"/>
    <w:tmpl w:val="B2B41B2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70646979"/>
    <w:multiLevelType w:val="hybridMultilevel"/>
    <w:tmpl w:val="048229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ezNDc3tTQ2MDJV0lEKTi0uzszPAykwrAUAv06uYiwAAAA="/>
  </w:docVars>
  <w:rsids>
    <w:rsidRoot w:val="0083037C"/>
    <w:rsid w:val="001F1B40"/>
    <w:rsid w:val="005A2E8F"/>
    <w:rsid w:val="0083037C"/>
    <w:rsid w:val="00955654"/>
    <w:rsid w:val="00B419C6"/>
    <w:rsid w:val="00F86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33104"/>
  <w15:chartTrackingRefBased/>
  <w15:docId w15:val="{4B3B152B-7BB5-4EAC-BA7C-086BF2A07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37C"/>
    <w:pPr>
      <w:spacing w:before="240" w:after="0"/>
    </w:pPr>
  </w:style>
  <w:style w:type="paragraph" w:styleId="Heading1">
    <w:name w:val="heading 1"/>
    <w:basedOn w:val="Normal"/>
    <w:next w:val="Normal"/>
    <w:link w:val="Heading1Char"/>
    <w:uiPriority w:val="9"/>
    <w:qFormat/>
    <w:rsid w:val="0083037C"/>
    <w:pPr>
      <w:spacing w:before="210"/>
      <w:outlineLvl w:val="0"/>
    </w:pPr>
    <w:rPr>
      <w:rFonts w:asciiTheme="majorHAnsi" w:hAnsiTheme="majorHAnsi"/>
      <w:b/>
      <w:bCs/>
      <w:spacing w:val="20"/>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yline">
    <w:name w:val="Byline"/>
    <w:basedOn w:val="Normal"/>
    <w:qFormat/>
    <w:rsid w:val="0083037C"/>
    <w:pPr>
      <w:spacing w:before="120"/>
    </w:pPr>
    <w:rPr>
      <w:sz w:val="18"/>
    </w:rPr>
  </w:style>
  <w:style w:type="character" w:styleId="Hyperlink">
    <w:name w:val="Hyperlink"/>
    <w:basedOn w:val="DefaultParagraphFont"/>
    <w:uiPriority w:val="99"/>
    <w:unhideWhenUsed/>
    <w:rsid w:val="0083037C"/>
    <w:rPr>
      <w:color w:val="0563C1" w:themeColor="hyperlink"/>
      <w:u w:val="single"/>
    </w:rPr>
  </w:style>
  <w:style w:type="paragraph" w:styleId="ListParagraph">
    <w:name w:val="List Paragraph"/>
    <w:basedOn w:val="Normal"/>
    <w:uiPriority w:val="34"/>
    <w:qFormat/>
    <w:rsid w:val="0083037C"/>
    <w:pPr>
      <w:ind w:left="720"/>
      <w:contextualSpacing/>
    </w:pPr>
  </w:style>
  <w:style w:type="table" w:styleId="TableGrid">
    <w:name w:val="Table Grid"/>
    <w:basedOn w:val="TableNormal"/>
    <w:uiPriority w:val="39"/>
    <w:rsid w:val="00830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jectAnchor">
    <w:name w:val="Object Anchor"/>
    <w:basedOn w:val="Normal"/>
    <w:qFormat/>
    <w:rsid w:val="0083037C"/>
    <w:pPr>
      <w:spacing w:before="0"/>
    </w:pPr>
    <w:rPr>
      <w:rFonts w:ascii="AvenirNext LT Pro Light"/>
      <w:noProof/>
      <w:sz w:val="10"/>
    </w:rPr>
  </w:style>
  <w:style w:type="character" w:customStyle="1" w:styleId="Heading1Char">
    <w:name w:val="Heading 1 Char"/>
    <w:basedOn w:val="DefaultParagraphFont"/>
    <w:link w:val="Heading1"/>
    <w:uiPriority w:val="9"/>
    <w:rsid w:val="0083037C"/>
    <w:rPr>
      <w:rFonts w:asciiTheme="majorHAnsi" w:hAnsiTheme="majorHAnsi"/>
      <w:b/>
      <w:bCs/>
      <w:spacing w:val="2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VCAManager@outlook.com" TargetMode="External"/><Relationship Id="rId5" Type="http://schemas.openxmlformats.org/officeDocument/2006/relationships/hyperlink" Target="https://www.hideawayvalleycondominiumassociation.com/"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778B1FAFE14212A36F6FFCA6680348"/>
        <w:category>
          <w:name w:val="General"/>
          <w:gallery w:val="placeholder"/>
        </w:category>
        <w:types>
          <w:type w:val="bbPlcHdr"/>
        </w:types>
        <w:behaviors>
          <w:behavior w:val="content"/>
        </w:behaviors>
        <w:guid w:val="{0885B68E-F418-41BF-AB2B-205BD05CF3B3}"/>
      </w:docPartPr>
      <w:docPartBody>
        <w:p w:rsidR="0050107E" w:rsidRPr="00B7283D" w:rsidRDefault="0050107E" w:rsidP="00AA4021">
          <w:r w:rsidRPr="00B7283D">
            <w:t xml:space="preserve">Newsletters are periodicals used to advertise or update your subscribers with information about your product or blog. They can be printed or emailed and are an excellent way to maintain regular contact with your subscribers and drive traffic to your site. Type the content of your newsletter here. </w:t>
          </w:r>
        </w:p>
        <w:p w:rsidR="0050107E" w:rsidRPr="00B7283D" w:rsidRDefault="0050107E" w:rsidP="00AA4021">
          <w:r w:rsidRPr="00B7283D">
            <w:t xml:space="preserve">Newsletters are periodicals used to advertise or update your subscribers with information about your product or blog. They are an excellent way to maintain regular contact with your subscribers. Type the content of your newsletter here. </w:t>
          </w:r>
        </w:p>
        <w:p w:rsidR="006932F8" w:rsidRDefault="0050107E" w:rsidP="0050107E">
          <w:pPr>
            <w:pStyle w:val="68778B1FAFE14212A36F6FFCA6680348"/>
          </w:pPr>
          <w:r w:rsidRPr="00B7283D">
            <w:t>Newsletters are periodicals used to advertise or update your subscribers with information about your product or blog. Type the content of your newslett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Next LT Pro Light">
    <w:altName w:val="Calibri"/>
    <w:charset w:val="00"/>
    <w:family w:val="swiss"/>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107E"/>
    <w:rsid w:val="0050107E"/>
    <w:rsid w:val="006932F8"/>
    <w:rsid w:val="00E22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778B1FAFE14212A36F6FFCA6680348">
    <w:name w:val="68778B1FAFE14212A36F6FFCA6680348"/>
    <w:rsid w:val="005010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81</Characters>
  <Application>Microsoft Office Word</Application>
  <DocSecurity>0</DocSecurity>
  <Lines>6</Lines>
  <Paragraphs>1</Paragraphs>
  <ScaleCrop>false</ScaleCrop>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es, John</dc:creator>
  <cp:keywords/>
  <dc:description/>
  <cp:lastModifiedBy>John Hawes</cp:lastModifiedBy>
  <cp:revision>2</cp:revision>
  <dcterms:created xsi:type="dcterms:W3CDTF">2021-05-07T12:10:00Z</dcterms:created>
  <dcterms:modified xsi:type="dcterms:W3CDTF">2021-05-07T12:10:00Z</dcterms:modified>
</cp:coreProperties>
</file>